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Yemen,</w:t>
      </w:r>
      <w:r>
        <w:t xml:space="preserve"> </w:t>
      </w:r>
      <w:r>
        <w:t xml:space="preserve">Rep. Country</w:t>
      </w:r>
      <w:r>
        <w:t xml:space="preserve"> </w:t>
      </w:r>
      <w:r>
        <w:t xml:space="preserve">Report</w:t>
      </w:r>
    </w:p>
    <w:bookmarkStart w:id="75" w:name="introduction"/>
    <w:p>
      <w:pPr>
        <w:pStyle w:val="Heading1"/>
      </w:pPr>
      <w:r>
        <w:t xml:space="preserve">Introduction</w:t>
      </w:r>
    </w:p>
    <w:p>
      <w:pPr>
        <w:pStyle w:val="FirstParagraph"/>
      </w:pPr>
      <w:r>
        <w:t xml:space="preserve">Yemen, Rep. received a score of 35.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Yemen, Rep. received a score of 3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Yemen, Rep. received a score of</w:t>
      </w:r>
      <w:r>
        <w:t xml:space="preserve"> </w:t>
      </w:r>
      <w:r>
        <w:rPr>
          <w:b/>
          <w:bCs/>
        </w:rPr>
        <w:t xml:space="preserve">2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Yemen, Rep. received a score of 68.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Yemen, Rep. received a score of 20.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Yemen, Rep. received a score of 2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Yemen, Rep.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Yemen, Rep.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Yemen, Rep.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Yemen, Rep.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Yemen, Rep.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Yemen, Rep.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Yemen, Rep.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Yemen, Rep.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Yemen, Rep.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Yemen, Rep.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Yemen, Rep.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Yemen, Rep. received a score of 0.2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2, 1998, 2005,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6, 1997, 2006, 2007,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0FA8A3-EE4B-41EC-9791-3178776A8C1F}"/>
</file>

<file path=customXml/itemProps2.xml><?xml version="1.0" encoding="utf-8"?>
<ds:datastoreItem xmlns:ds="http://schemas.openxmlformats.org/officeDocument/2006/customXml" ds:itemID="{2BF25DBE-177F-4587-B948-4EAC9ADEBCEA}"/>
</file>

<file path=customXml/itemProps3.xml><?xml version="1.0" encoding="utf-8"?>
<ds:datastoreItem xmlns:ds="http://schemas.openxmlformats.org/officeDocument/2006/customXml" ds:itemID="{DDB06E29-2EA4-47FD-AC5D-DBEEDC9D768B}"/>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37:31Z</dcterms:created>
  <dcterms:modified xsi:type="dcterms:W3CDTF">2024-11-01T15: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Yemen, Rep.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